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B0C944" w14:textId="58226C2E" w:rsidR="00A03A13" w:rsidRDefault="00FD3637">
      <w:pPr>
        <w:pStyle w:val="Corpsdetexte"/>
      </w:pPr>
      <w:r>
        <w:t>Entre les soussignés :</w:t>
      </w:r>
    </w:p>
    <w:p w14:paraId="10262AD2" w14:textId="1B62511F" w:rsidR="00A03A13" w:rsidRPr="00E845D0" w:rsidRDefault="00FD3637" w:rsidP="00E845D0">
      <w:pPr>
        <w:pStyle w:val="Corpsdetexte"/>
        <w:rPr>
          <w:lang w:val="fr-FR"/>
        </w:rPr>
      </w:pPr>
      <w:r>
        <w:rPr>
          <w:b/>
          <w:bCs/>
        </w:rPr>
        <w:t>Lot Tourisme - Agence de Développement Touristique du Lot</w:t>
      </w:r>
      <w:r>
        <w:br/>
        <w:t xml:space="preserve">Adresse : </w:t>
      </w:r>
      <w:r w:rsidR="00196252">
        <w:t>135 Rue Mendes France 46000 CAHORS</w:t>
      </w:r>
      <w:r>
        <w:br/>
        <w:t xml:space="preserve">SIRET : </w:t>
      </w:r>
      <w:r w:rsidR="00E845D0" w:rsidRPr="00E845D0">
        <w:rPr>
          <w:lang w:val="fr-FR"/>
        </w:rPr>
        <w:t>77705343000032</w:t>
      </w:r>
      <w:r>
        <w:br/>
        <w:t>Représenté par : ………………………………………………</w:t>
      </w:r>
      <w:r>
        <w:br/>
        <w:t>Fonction : …………………………………………………</w:t>
      </w:r>
    </w:p>
    <w:p w14:paraId="23456A18" w14:textId="03C2D716" w:rsidR="00A03A13" w:rsidRDefault="00FD3637">
      <w:pPr>
        <w:pStyle w:val="Corpsdetexte"/>
      </w:pPr>
      <w:r>
        <w:rPr>
          <w:b/>
          <w:bCs/>
        </w:rPr>
        <w:t>Et</w:t>
      </w:r>
      <w:r>
        <w:br/>
      </w:r>
      <w:r>
        <w:rPr>
          <w:b/>
          <w:bCs/>
        </w:rPr>
        <w:t>L’influenceur / créateur de contenu</w:t>
      </w:r>
      <w:r>
        <w:br/>
        <w:t>Nom : …………………………………………………</w:t>
      </w:r>
      <w:r>
        <w:br/>
        <w:t>Adresse : …………………………………………….</w:t>
      </w:r>
      <w:r>
        <w:br/>
        <w:t>Email / Téléphone : ……………………………………</w:t>
      </w:r>
      <w:r>
        <w:br/>
      </w:r>
      <w:r w:rsidR="00D4632B">
        <w:t xml:space="preserve">Compte Instagram : </w:t>
      </w:r>
      <w:r>
        <w:t xml:space="preserve"> </w:t>
      </w:r>
      <w:r w:rsidR="00D4632B">
        <w:t>……………………………………</w:t>
      </w:r>
      <w:r w:rsidR="00D4632B">
        <w:br/>
        <w:t xml:space="preserve">Adresse </w:t>
      </w:r>
      <w:r>
        <w:t>blog : ……………………………..</w:t>
      </w:r>
      <w:r>
        <w:br/>
        <w:t>Statut juridique : ………………………………………</w:t>
      </w:r>
      <w:r>
        <w:br/>
        <w:t>SIRET (obligatoire si professionnel) : ………………….</w:t>
      </w:r>
    </w:p>
    <w:p w14:paraId="3903F036" w14:textId="77777777" w:rsidR="00A03A13" w:rsidRDefault="00FD3637">
      <w:pPr>
        <w:pStyle w:val="Corpsdetexte"/>
      </w:pPr>
      <w:r>
        <w:rPr>
          <w:b/>
          <w:bCs/>
        </w:rPr>
        <w:t>Il a été convenu ce qui suit :</w:t>
      </w:r>
    </w:p>
    <w:p w14:paraId="67232B1F" w14:textId="77777777" w:rsidR="00A03A13" w:rsidRDefault="00BA5242">
      <w:r>
        <w:rPr>
          <w:noProof/>
        </w:rPr>
        <w:pict w14:anchorId="1A8616B5">
          <v:rect id="_x0000_i1032" alt="" style="width:453.6pt;height:.05pt;mso-width-percent:0;mso-height-percent:0;mso-width-percent:0;mso-height-percent:0" o:hralign="center" o:hrstd="t" o:hr="t"/>
        </w:pict>
      </w:r>
    </w:p>
    <w:p w14:paraId="4B3A267E" w14:textId="77777777" w:rsidR="00A03A13" w:rsidRDefault="00FD3637">
      <w:pPr>
        <w:pStyle w:val="Titre3"/>
      </w:pPr>
      <w:bookmarkStart w:id="0" w:name="article-1-objet"/>
      <w:r>
        <w:rPr>
          <w:b/>
          <w:bCs/>
        </w:rPr>
        <w:t>Article 1 – Objet</w:t>
      </w:r>
    </w:p>
    <w:p w14:paraId="10E38EA3" w14:textId="77777777" w:rsidR="00A03A13" w:rsidRDefault="00FD3637">
      <w:pPr>
        <w:pStyle w:val="FirstParagraph"/>
      </w:pPr>
      <w:r>
        <w:t>La présente convention a pour objet de définir les modalités de collaboration entre Lot Tourisme et l’influenceur dans le cadre d’une opération de promotion touristique du Lot. Cette collaboration comprend :</w:t>
      </w:r>
    </w:p>
    <w:p w14:paraId="04E3B50C" w14:textId="77777777" w:rsidR="00A03A13" w:rsidRDefault="00FD3637">
      <w:pPr>
        <w:pStyle w:val="Compact"/>
        <w:numPr>
          <w:ilvl w:val="0"/>
          <w:numId w:val="2"/>
        </w:numPr>
      </w:pPr>
      <w:r>
        <w:t>La création et la diffusion de contenus originaux sur les canaux de communication de l’influenceur ;</w:t>
      </w:r>
    </w:p>
    <w:p w14:paraId="2EA538D2" w14:textId="77777777" w:rsidR="00A03A13" w:rsidRDefault="00FD3637">
      <w:pPr>
        <w:pStyle w:val="Compact"/>
        <w:numPr>
          <w:ilvl w:val="0"/>
          <w:numId w:val="2"/>
        </w:numPr>
      </w:pPr>
      <w:r>
        <w:t>La récupération par Lot Tourisme desdits contenus, pour une rediffusion sur ses propres supports (site web, réseaux sociaux, publications, newsletters, etc.) conformément aux droits cédés définis à l’article 6.</w:t>
      </w:r>
    </w:p>
    <w:p w14:paraId="2195E211" w14:textId="77777777" w:rsidR="00E845D0" w:rsidRDefault="00E845D0" w:rsidP="00E845D0">
      <w:pPr>
        <w:pStyle w:val="Compact"/>
      </w:pPr>
    </w:p>
    <w:p w14:paraId="13819141" w14:textId="77777777" w:rsidR="00A03A13" w:rsidRDefault="00BA5242">
      <w:r>
        <w:rPr>
          <w:noProof/>
        </w:rPr>
        <w:pict w14:anchorId="5F2742A0">
          <v:rect id="_x0000_i1031" alt="" style="width:453.6pt;height:.05pt;mso-width-percent:0;mso-height-percent:0;mso-width-percent:0;mso-height-percent:0" o:hralign="center" o:hrstd="t" o:hr="t"/>
        </w:pict>
      </w:r>
    </w:p>
    <w:p w14:paraId="6CAE3098" w14:textId="77777777" w:rsidR="00A03A13" w:rsidRDefault="00FD3637">
      <w:pPr>
        <w:pStyle w:val="Titre3"/>
      </w:pPr>
      <w:bookmarkStart w:id="1" w:name="article-2-engagements-de-linfluenceur"/>
      <w:bookmarkEnd w:id="0"/>
      <w:r>
        <w:rPr>
          <w:b/>
          <w:bCs/>
        </w:rPr>
        <w:t>Article 2 – Engagements de l’influenceur</w:t>
      </w:r>
    </w:p>
    <w:p w14:paraId="718B2A15" w14:textId="77777777" w:rsidR="00A03A13" w:rsidRDefault="00FD3637">
      <w:pPr>
        <w:pStyle w:val="FirstParagraph"/>
      </w:pPr>
      <w:r>
        <w:t>L’influenceur s’engage à :</w:t>
      </w:r>
    </w:p>
    <w:p w14:paraId="02DA5301" w14:textId="77777777" w:rsidR="00A03A13" w:rsidRDefault="00FD3637">
      <w:pPr>
        <w:pStyle w:val="Compact"/>
        <w:numPr>
          <w:ilvl w:val="0"/>
          <w:numId w:val="3"/>
        </w:numPr>
      </w:pPr>
      <w:r>
        <w:t>Créer et publier les contenus suivants :</w:t>
      </w:r>
    </w:p>
    <w:p w14:paraId="0CAF0C15" w14:textId="77777777" w:rsidR="00A03A13" w:rsidRDefault="00FD3637">
      <w:pPr>
        <w:pStyle w:val="Compact"/>
        <w:numPr>
          <w:ilvl w:val="1"/>
          <w:numId w:val="4"/>
        </w:numPr>
      </w:pPr>
      <w:r>
        <w:t>Blog : ……………………………………….</w:t>
      </w:r>
    </w:p>
    <w:p w14:paraId="326F3662" w14:textId="77777777" w:rsidR="00A03A13" w:rsidRDefault="00FD3637">
      <w:pPr>
        <w:pStyle w:val="Compact"/>
        <w:numPr>
          <w:ilvl w:val="1"/>
          <w:numId w:val="4"/>
        </w:numPr>
      </w:pPr>
      <w:r>
        <w:t>Instagram : ……………………………….</w:t>
      </w:r>
    </w:p>
    <w:p w14:paraId="6F861346" w14:textId="77777777" w:rsidR="00A03A13" w:rsidRDefault="00FD3637">
      <w:pPr>
        <w:pStyle w:val="Compact"/>
        <w:numPr>
          <w:ilvl w:val="1"/>
          <w:numId w:val="4"/>
        </w:numPr>
      </w:pPr>
      <w:r>
        <w:lastRenderedPageBreak/>
        <w:t>Facebook : ………………………………..</w:t>
      </w:r>
    </w:p>
    <w:p w14:paraId="059E528A" w14:textId="77777777" w:rsidR="00A03A13" w:rsidRDefault="00FD3637">
      <w:pPr>
        <w:pStyle w:val="Compact"/>
        <w:numPr>
          <w:ilvl w:val="1"/>
          <w:numId w:val="4"/>
        </w:numPr>
      </w:pPr>
      <w:r>
        <w:t>TikTok : …………………………………….</w:t>
      </w:r>
    </w:p>
    <w:p w14:paraId="25D13BCC" w14:textId="77777777" w:rsidR="00A03A13" w:rsidRDefault="00FD3637">
      <w:pPr>
        <w:pStyle w:val="Compact"/>
        <w:numPr>
          <w:ilvl w:val="1"/>
          <w:numId w:val="4"/>
        </w:numPr>
      </w:pPr>
      <w:r>
        <w:t>YouTube : ………………………………..</w:t>
      </w:r>
    </w:p>
    <w:p w14:paraId="66EFB568" w14:textId="77777777" w:rsidR="00A03A13" w:rsidRDefault="00FD3637">
      <w:pPr>
        <w:pStyle w:val="Compact"/>
        <w:numPr>
          <w:ilvl w:val="1"/>
          <w:numId w:val="4"/>
        </w:numPr>
      </w:pPr>
      <w:r>
        <w:t>Autre : ……………………………………….</w:t>
      </w:r>
    </w:p>
    <w:p w14:paraId="150F4EBF" w14:textId="77777777" w:rsidR="00A03A13" w:rsidRDefault="00FD3637">
      <w:pPr>
        <w:pStyle w:val="Compact"/>
        <w:numPr>
          <w:ilvl w:val="0"/>
          <w:numId w:val="3"/>
        </w:numPr>
      </w:pPr>
      <w:r>
        <w:t>Respecter le calendrier de publication suivant : ……………………………………………</w:t>
      </w:r>
    </w:p>
    <w:p w14:paraId="074CA173" w14:textId="77777777" w:rsidR="00A03A13" w:rsidRDefault="00FD3637">
      <w:pPr>
        <w:pStyle w:val="Compact"/>
        <w:numPr>
          <w:ilvl w:val="0"/>
          <w:numId w:val="3"/>
        </w:numPr>
      </w:pPr>
      <w:r>
        <w:t>Utiliser les hashtags et mentions fournis dans le programme de presse et avec systématiquement la mention : @lottourisme #tourismelot</w:t>
      </w:r>
    </w:p>
    <w:p w14:paraId="21DA64C3" w14:textId="77777777" w:rsidR="00A03A13" w:rsidRDefault="00FD3637">
      <w:pPr>
        <w:pStyle w:val="Compact"/>
        <w:numPr>
          <w:ilvl w:val="0"/>
          <w:numId w:val="3"/>
        </w:numPr>
      </w:pPr>
      <w:r>
        <w:t>Maintenir une qualité et une ligne éditoriale conformes à ses publications habituelles.</w:t>
      </w:r>
    </w:p>
    <w:p w14:paraId="52585838" w14:textId="702D942F" w:rsidR="00A03A13" w:rsidRDefault="00FD3637">
      <w:pPr>
        <w:pStyle w:val="Compact"/>
        <w:numPr>
          <w:ilvl w:val="0"/>
          <w:numId w:val="3"/>
        </w:numPr>
      </w:pPr>
      <w:r>
        <w:t>Fournir un rapport de performances (statistiques de portée, engagement, vues, clics, etc.)</w:t>
      </w:r>
      <w:r w:rsidR="0080409D">
        <w:t xml:space="preserve"> au plus tard </w:t>
      </w:r>
      <w:r w:rsidR="0053160E">
        <w:t>3 mois après la dernière publication</w:t>
      </w:r>
      <w:r>
        <w:t>.</w:t>
      </w:r>
    </w:p>
    <w:p w14:paraId="223D2BD8" w14:textId="77777777" w:rsidR="00A03A13" w:rsidRDefault="00FD3637">
      <w:pPr>
        <w:pStyle w:val="Compact"/>
        <w:numPr>
          <w:ilvl w:val="0"/>
          <w:numId w:val="3"/>
        </w:numPr>
      </w:pPr>
      <w:r>
        <w:t>Respecter l’image, les valeurs et la charte éthique de Lot Tourisme.</w:t>
      </w:r>
    </w:p>
    <w:p w14:paraId="629D80E0" w14:textId="77777777" w:rsidR="00ED077A" w:rsidRDefault="00ED077A" w:rsidP="00ED077A">
      <w:pPr>
        <w:pStyle w:val="Compact"/>
        <w:ind w:left="720"/>
      </w:pPr>
    </w:p>
    <w:p w14:paraId="1A6B51BB" w14:textId="77777777" w:rsidR="00ED077A" w:rsidRPr="00ED077A" w:rsidRDefault="00ED077A" w:rsidP="00ED077A">
      <w:pPr>
        <w:pStyle w:val="Compact"/>
        <w:rPr>
          <w:b/>
          <w:bCs/>
          <w:u w:val="single"/>
        </w:rPr>
      </w:pPr>
      <w:r w:rsidRPr="00ED077A">
        <w:rPr>
          <w:b/>
          <w:bCs/>
          <w:u w:val="single"/>
        </w:rPr>
        <w:t>– Utilisation de l’intelligence artificielle (IA)</w:t>
      </w:r>
    </w:p>
    <w:p w14:paraId="222B45F5" w14:textId="0BE04603" w:rsidR="00ED077A" w:rsidRDefault="00ED077A" w:rsidP="00ED077A">
      <w:pPr>
        <w:pStyle w:val="Compact"/>
      </w:pPr>
      <w:r>
        <w:t>L’influenceur reconnaît que la collaboration repose sur la création de contenus  authentiques, personnels et fondés sur une expérience réelle du territoire.</w:t>
      </w:r>
    </w:p>
    <w:p w14:paraId="7127855E" w14:textId="77777777" w:rsidR="00ED077A" w:rsidRDefault="00ED077A" w:rsidP="00ED077A">
      <w:pPr>
        <w:pStyle w:val="Compact"/>
      </w:pPr>
      <w:r>
        <w:t>À ce titre, l’utilisation d’outils d’intelligence artificielle générative est autorisée uniquement à titre d’assistance (correction, reformulation, structuration, sous-titrage, montage ou optimisation technique), sans se substituer à l’expérience vécue, au regard personnel ni à la création originale de l’influenceur.</w:t>
      </w:r>
    </w:p>
    <w:p w14:paraId="14345E4A" w14:textId="77777777" w:rsidR="00ED077A" w:rsidRDefault="00ED077A" w:rsidP="00ED077A">
      <w:pPr>
        <w:pStyle w:val="Compact"/>
      </w:pPr>
      <w:r>
        <w:t>La génération intégrale de contenus éditoriaux, visuels, vidéos ou audio par IA, ainsi que l’utilisation de contenus artificiels ne correspondant pas à des lieux, situations ou expériences réellement vécus dans le Lot, sont interdites sans accord préalable écrit de Lot Tourisme.</w:t>
      </w:r>
    </w:p>
    <w:p w14:paraId="44D409EF" w14:textId="3811E904" w:rsidR="000E6AF6" w:rsidRDefault="00ED077A" w:rsidP="00ED077A">
      <w:pPr>
        <w:pStyle w:val="Compact"/>
      </w:pPr>
      <w:r>
        <w:t>Lot Tourisme se réserve le droit de demander toute modification ou de refuser les contenus ne respectant pas ces principes.</w:t>
      </w:r>
    </w:p>
    <w:p w14:paraId="1FC7CC98" w14:textId="77777777" w:rsidR="00A03A13" w:rsidRDefault="00BA5242">
      <w:r>
        <w:rPr>
          <w:noProof/>
        </w:rPr>
        <w:pict w14:anchorId="3E9070FC">
          <v:rect id="_x0000_i1030" alt="" style="width:453.6pt;height:.05pt;mso-width-percent:0;mso-height-percent:0;mso-width-percent:0;mso-height-percent:0" o:hralign="center" o:hrstd="t" o:hr="t"/>
        </w:pict>
      </w:r>
    </w:p>
    <w:p w14:paraId="4F00B5DD" w14:textId="77777777" w:rsidR="00A03A13" w:rsidRDefault="00FD3637">
      <w:pPr>
        <w:pStyle w:val="Titre3"/>
      </w:pPr>
      <w:bookmarkStart w:id="2" w:name="article-3-engagements-de-lot-tourisme"/>
      <w:bookmarkEnd w:id="1"/>
      <w:r>
        <w:rPr>
          <w:b/>
          <w:bCs/>
        </w:rPr>
        <w:t>Article 3 – Engagements de Lot Tourisme</w:t>
      </w:r>
    </w:p>
    <w:p w14:paraId="694DC689" w14:textId="77777777" w:rsidR="00A03A13" w:rsidRDefault="00FD3637">
      <w:pPr>
        <w:pStyle w:val="FirstParagraph"/>
      </w:pPr>
      <w:r>
        <w:t>Lot Tourisme s’engage à :</w:t>
      </w:r>
    </w:p>
    <w:p w14:paraId="67C65B25" w14:textId="77777777" w:rsidR="00A03A13" w:rsidRDefault="00FD3637">
      <w:pPr>
        <w:pStyle w:val="Compact"/>
        <w:numPr>
          <w:ilvl w:val="0"/>
          <w:numId w:val="5"/>
        </w:numPr>
      </w:pPr>
      <w:r>
        <w:t>Mettre à disposition les prestations détaillées dans le programme de presse (transports, hébergement, repas, activités, visites…).</w:t>
      </w:r>
    </w:p>
    <w:p w14:paraId="3FA3916E" w14:textId="77777777" w:rsidR="00A03A13" w:rsidRDefault="00FD3637">
      <w:pPr>
        <w:pStyle w:val="Compact"/>
        <w:numPr>
          <w:ilvl w:val="0"/>
          <w:numId w:val="5"/>
        </w:numPr>
      </w:pPr>
      <w:r>
        <w:t>Fournir les informations et éléments nécessaires à la bonne réalisation de la mission.</w:t>
      </w:r>
    </w:p>
    <w:p w14:paraId="010EED86" w14:textId="77777777" w:rsidR="00A03A13" w:rsidRDefault="00FD3637">
      <w:pPr>
        <w:pStyle w:val="Compact"/>
        <w:numPr>
          <w:ilvl w:val="0"/>
          <w:numId w:val="5"/>
        </w:numPr>
      </w:pPr>
      <w:r>
        <w:t>Verser la rémunération prévue selon les modalités ci-dessous.</w:t>
      </w:r>
    </w:p>
    <w:p w14:paraId="34BAE8E0" w14:textId="77777777" w:rsidR="00A03A13" w:rsidRDefault="00BA5242">
      <w:r>
        <w:rPr>
          <w:noProof/>
        </w:rPr>
        <w:pict w14:anchorId="71F9C634">
          <v:rect id="_x0000_i1029" alt="" style="width:453.6pt;height:.05pt;mso-width-percent:0;mso-height-percent:0;mso-width-percent:0;mso-height-percent:0" o:hralign="center" o:hrstd="t" o:hr="t"/>
        </w:pict>
      </w:r>
    </w:p>
    <w:p w14:paraId="01849FE3" w14:textId="77777777" w:rsidR="00A03A13" w:rsidRDefault="00FD3637">
      <w:pPr>
        <w:pStyle w:val="Titre3"/>
      </w:pPr>
      <w:bookmarkStart w:id="3" w:name="article-4-rémunération"/>
      <w:bookmarkEnd w:id="2"/>
      <w:r>
        <w:rPr>
          <w:b/>
          <w:bCs/>
        </w:rPr>
        <w:lastRenderedPageBreak/>
        <w:t>Article 4 – Rémunération</w:t>
      </w:r>
    </w:p>
    <w:p w14:paraId="6C24CF6A" w14:textId="77777777" w:rsidR="008B1449" w:rsidRDefault="00FD3637">
      <w:pPr>
        <w:pStyle w:val="Compact"/>
        <w:numPr>
          <w:ilvl w:val="0"/>
          <w:numId w:val="6"/>
        </w:numPr>
      </w:pPr>
      <w:r>
        <w:t xml:space="preserve">Nature : </w:t>
      </w:r>
    </w:p>
    <w:p w14:paraId="29F6DD6A" w14:textId="3B6C26CE" w:rsidR="008B1449" w:rsidRDefault="00FD3637" w:rsidP="008B1449">
      <w:pPr>
        <w:pStyle w:val="Compact"/>
        <w:numPr>
          <w:ilvl w:val="1"/>
          <w:numId w:val="6"/>
        </w:numPr>
      </w:pPr>
      <w:r>
        <w:t xml:space="preserve">[ ] </w:t>
      </w:r>
      <w:r w:rsidR="00A667B9">
        <w:t>Pas de rémunération</w:t>
      </w:r>
    </w:p>
    <w:p w14:paraId="7D305ADB" w14:textId="77777777" w:rsidR="008B1449" w:rsidRDefault="00FD3637" w:rsidP="008B1449">
      <w:pPr>
        <w:pStyle w:val="Compact"/>
        <w:numPr>
          <w:ilvl w:val="1"/>
          <w:numId w:val="6"/>
        </w:numPr>
      </w:pPr>
      <w:r>
        <w:t>[ ] Rémunération financière</w:t>
      </w:r>
    </w:p>
    <w:p w14:paraId="57F68385" w14:textId="6D05C76E" w:rsidR="00A03A13" w:rsidRDefault="00FD3637" w:rsidP="008B1449">
      <w:pPr>
        <w:pStyle w:val="Compact"/>
        <w:numPr>
          <w:ilvl w:val="1"/>
          <w:numId w:val="6"/>
        </w:numPr>
      </w:pPr>
      <w:r>
        <w:t>[ ] Prestations complémentaires</w:t>
      </w:r>
      <w:r w:rsidR="00A667B9">
        <w:t>, si oui …………………………………………………..</w:t>
      </w:r>
    </w:p>
    <w:p w14:paraId="6BE17A23" w14:textId="77777777" w:rsidR="008B1449" w:rsidRDefault="008B1449" w:rsidP="008B1449">
      <w:pPr>
        <w:pStyle w:val="Compact"/>
        <w:ind w:left="1440"/>
      </w:pPr>
    </w:p>
    <w:p w14:paraId="2720626B" w14:textId="4AD82AF6" w:rsidR="00A03A13" w:rsidRDefault="00C948F3">
      <w:pPr>
        <w:pStyle w:val="Compact"/>
        <w:numPr>
          <w:ilvl w:val="0"/>
          <w:numId w:val="6"/>
        </w:numPr>
      </w:pPr>
      <w:r>
        <w:t>Montant de la prestation</w:t>
      </w:r>
      <w:r w:rsidR="00FD3637">
        <w:t xml:space="preserve"> : ……………………………………</w:t>
      </w:r>
    </w:p>
    <w:p w14:paraId="5A5438BB" w14:textId="77777777" w:rsidR="00007849" w:rsidRPr="004C2B0C" w:rsidRDefault="00FD3637" w:rsidP="00007849">
      <w:pPr>
        <w:pStyle w:val="Paragraphedeliste"/>
        <w:numPr>
          <w:ilvl w:val="0"/>
          <w:numId w:val="11"/>
        </w:numPr>
        <w:ind w:left="360"/>
        <w:rPr>
          <w:rFonts w:asciiTheme="minorHAnsi" w:eastAsiaTheme="minorHAnsi" w:hAnsiTheme="minorHAnsi" w:cstheme="minorBidi"/>
          <w:sz w:val="24"/>
          <w:szCs w:val="24"/>
          <w:lang w:val="en-US" w:eastAsia="en-US"/>
        </w:rPr>
      </w:pPr>
      <w:r w:rsidRPr="004C2B0C">
        <w:rPr>
          <w:rFonts w:asciiTheme="minorHAnsi" w:eastAsiaTheme="minorHAnsi" w:hAnsiTheme="minorHAnsi" w:cstheme="minorBidi"/>
          <w:sz w:val="24"/>
          <w:szCs w:val="24"/>
          <w:lang w:val="en-US" w:eastAsia="en-US"/>
        </w:rPr>
        <w:t>Paiement par virement bancaire dans un délai de 10 jours à réception de la facture et du RIB.</w:t>
      </w:r>
      <w:r w:rsidR="00007849" w:rsidRPr="004C2B0C">
        <w:rPr>
          <w:rFonts w:asciiTheme="minorHAnsi" w:eastAsiaTheme="minorHAnsi" w:hAnsiTheme="minorHAnsi" w:cstheme="minorBidi"/>
          <w:sz w:val="24"/>
          <w:szCs w:val="24"/>
          <w:lang w:val="en-US" w:eastAsia="en-US"/>
        </w:rPr>
        <w:t xml:space="preserve"> Lot Tourisme se réserve toutefois le droit de procéder au paiement par chèque.</w:t>
      </w:r>
    </w:p>
    <w:p w14:paraId="206C6915" w14:textId="6C113F90" w:rsidR="00A03A13" w:rsidRDefault="00A03A13" w:rsidP="004C2B0C">
      <w:pPr>
        <w:pStyle w:val="Compact"/>
        <w:ind w:left="720"/>
      </w:pPr>
    </w:p>
    <w:p w14:paraId="2BA1C61B" w14:textId="77777777" w:rsidR="00A03A13" w:rsidRDefault="00FD3637">
      <w:pPr>
        <w:pStyle w:val="Titre3"/>
      </w:pPr>
      <w:bookmarkStart w:id="4" w:name="article-5-durée-de-la-convention"/>
      <w:bookmarkEnd w:id="3"/>
      <w:r>
        <w:rPr>
          <w:b/>
          <w:bCs/>
        </w:rPr>
        <w:t>Article 5 – Durée de la convention</w:t>
      </w:r>
    </w:p>
    <w:p w14:paraId="7839CE79" w14:textId="1BC9DB95" w:rsidR="00A03A13" w:rsidRDefault="001717E3">
      <w:pPr>
        <w:pStyle w:val="Compact"/>
        <w:numPr>
          <w:ilvl w:val="0"/>
          <w:numId w:val="7"/>
        </w:numPr>
      </w:pPr>
      <w:r>
        <w:t>Date de début : la convention prend effet le jour d’arrivée dans le Lot</w:t>
      </w:r>
    </w:p>
    <w:p w14:paraId="5CB301E6" w14:textId="5C0775F7" w:rsidR="00A03A13" w:rsidRDefault="00FD3637">
      <w:pPr>
        <w:pStyle w:val="Compact"/>
        <w:numPr>
          <w:ilvl w:val="0"/>
          <w:numId w:val="7"/>
        </w:numPr>
      </w:pPr>
      <w:r>
        <w:t xml:space="preserve">Date de fin : </w:t>
      </w:r>
      <w:r w:rsidR="00E3177C">
        <w:t xml:space="preserve">Après la restitution du rapport </w:t>
      </w:r>
      <w:r w:rsidR="0087327D">
        <w:t>de performances</w:t>
      </w:r>
    </w:p>
    <w:p w14:paraId="5A5CBDD4" w14:textId="77777777" w:rsidR="00A03A13" w:rsidRDefault="00FD3637">
      <w:pPr>
        <w:pStyle w:val="Compact"/>
        <w:numPr>
          <w:ilvl w:val="0"/>
          <w:numId w:val="7"/>
        </w:numPr>
      </w:pPr>
      <w:r>
        <w:t>En cas de résiliation anticipée, un préavis de 7 jours est requis. En cas de manquement grave (non-publication, contenu non conforme), la résiliation peut être immédiate.</w:t>
      </w:r>
    </w:p>
    <w:p w14:paraId="32EB4FB9" w14:textId="77777777" w:rsidR="00A03A13" w:rsidRDefault="00BA5242">
      <w:r>
        <w:rPr>
          <w:noProof/>
        </w:rPr>
        <w:pict w14:anchorId="71C60D10">
          <v:rect id="_x0000_i1028" alt="" style="width:453.6pt;height:.05pt;mso-width-percent:0;mso-height-percent:0;mso-width-percent:0;mso-height-percent:0" o:hralign="center" o:hrstd="t" o:hr="t"/>
        </w:pict>
      </w:r>
    </w:p>
    <w:p w14:paraId="085E40A8" w14:textId="77777777" w:rsidR="00A03A13" w:rsidRDefault="00FD3637">
      <w:pPr>
        <w:pStyle w:val="Titre3"/>
      </w:pPr>
      <w:bookmarkStart w:id="5" w:name="Xc70ca53c7d345e1183978cadf08cd7ab3da67a4"/>
      <w:bookmarkEnd w:id="4"/>
      <w:r>
        <w:rPr>
          <w:b/>
          <w:bCs/>
        </w:rPr>
        <w:t>Article 6 – Cession de droits sur les contenus</w:t>
      </w:r>
    </w:p>
    <w:p w14:paraId="22E31558" w14:textId="6F2F159E" w:rsidR="00A03A13" w:rsidRDefault="00FD3637">
      <w:pPr>
        <w:pStyle w:val="FirstParagraph"/>
      </w:pPr>
      <w:r>
        <w:t xml:space="preserve">L’influenceur cède à titre non exclusif à Lot Tourisme les droits patrimoniaux suivants sur les contenus </w:t>
      </w:r>
      <w:r w:rsidR="00E730D8">
        <w:t>achetés</w:t>
      </w:r>
      <w:r>
        <w:t xml:space="preserve"> dans le cadre de la présente convention :</w:t>
      </w:r>
    </w:p>
    <w:p w14:paraId="7CB6A02A" w14:textId="77777777" w:rsidR="00A03A13" w:rsidRDefault="00FD3637">
      <w:pPr>
        <w:pStyle w:val="Compact"/>
        <w:numPr>
          <w:ilvl w:val="0"/>
          <w:numId w:val="8"/>
        </w:numPr>
      </w:pPr>
      <w:r>
        <w:t>Droit de reproduction : sur tout support (numérique, imprimé, audiovisuel).</w:t>
      </w:r>
    </w:p>
    <w:p w14:paraId="052B6B3D" w14:textId="77777777" w:rsidR="00A03A13" w:rsidRDefault="00FD3637">
      <w:pPr>
        <w:pStyle w:val="Compact"/>
        <w:numPr>
          <w:ilvl w:val="0"/>
          <w:numId w:val="8"/>
        </w:numPr>
      </w:pPr>
      <w:r>
        <w:t>Droit de représentation et de communication au public : tous canaux de diffusion (web, réseaux sociaux, affichage, presse, événements).</w:t>
      </w:r>
    </w:p>
    <w:p w14:paraId="6DBDBFED" w14:textId="77777777" w:rsidR="00A03A13" w:rsidRDefault="00FD3637">
      <w:pPr>
        <w:pStyle w:val="Compact"/>
        <w:numPr>
          <w:ilvl w:val="0"/>
          <w:numId w:val="8"/>
        </w:numPr>
      </w:pPr>
      <w:r>
        <w:t>Droit de distribution : diffusion à des partenaires identifiés (voir ci-dessous).</w:t>
      </w:r>
    </w:p>
    <w:p w14:paraId="2378CCDA" w14:textId="77777777" w:rsidR="00A03A13" w:rsidRDefault="00FD3637">
      <w:pPr>
        <w:pStyle w:val="Compact"/>
        <w:numPr>
          <w:ilvl w:val="0"/>
          <w:numId w:val="8"/>
        </w:numPr>
      </w:pPr>
      <w:r>
        <w:t>Droit d’adaptation : recadrage, habillage graphique, montage, sous-titrage.</w:t>
      </w:r>
    </w:p>
    <w:p w14:paraId="6C579472" w14:textId="77777777" w:rsidR="00A03A13" w:rsidRDefault="00FD3637">
      <w:pPr>
        <w:pStyle w:val="Compact"/>
        <w:numPr>
          <w:ilvl w:val="0"/>
          <w:numId w:val="8"/>
        </w:numPr>
      </w:pPr>
      <w:r>
        <w:t>Droit de création de dérivés non commerciaux.</w:t>
      </w:r>
    </w:p>
    <w:p w14:paraId="2E05FF11" w14:textId="6DE96CB9" w:rsidR="00F673DE" w:rsidRPr="00D14F44" w:rsidRDefault="00FD3637">
      <w:pPr>
        <w:pStyle w:val="FirstParagraph"/>
      </w:pPr>
      <w:r>
        <w:rPr>
          <w:b/>
          <w:bCs/>
        </w:rPr>
        <w:t>Durée de cession</w:t>
      </w:r>
      <w:r>
        <w:t xml:space="preserve"> : 5 ans (ou 10 ans selon accord), </w:t>
      </w:r>
      <w:r w:rsidR="00D14F44">
        <w:br/>
      </w:r>
      <w:r>
        <w:rPr>
          <w:b/>
          <w:bCs/>
        </w:rPr>
        <w:t>Territoire</w:t>
      </w:r>
      <w:r>
        <w:t xml:space="preserve"> : Monde entier</w:t>
      </w:r>
      <w:r>
        <w:br/>
      </w:r>
      <w:r>
        <w:rPr>
          <w:b/>
          <w:bCs/>
        </w:rPr>
        <w:t>Supports autorisés</w:t>
      </w:r>
      <w:r>
        <w:t xml:space="preserve"> : Web, réseaux sociaux, éditions print institutionnelles.</w:t>
      </w:r>
    </w:p>
    <w:p w14:paraId="00656926" w14:textId="4D7F7706" w:rsidR="00F673DE" w:rsidRDefault="00FD3637">
      <w:pPr>
        <w:pStyle w:val="FirstParagraph"/>
      </w:pPr>
      <w:r>
        <w:rPr>
          <w:b/>
          <w:bCs/>
        </w:rPr>
        <w:t>Exclusions à cocher le cas échéant</w:t>
      </w:r>
      <w:r>
        <w:t xml:space="preserve"> : </w:t>
      </w:r>
    </w:p>
    <w:p w14:paraId="76E6BDAA" w14:textId="4F00B27E" w:rsidR="00A03A13" w:rsidRDefault="00B274F7" w:rsidP="00B274F7">
      <w:pPr>
        <w:pStyle w:val="FirstParagraph"/>
        <w:ind w:left="720"/>
      </w:pPr>
      <w:r w:rsidRPr="00505C22">
        <w:rPr>
          <w:rFonts w:ascii="Gotham HTF Book" w:hAnsi="Gotham HTF Book"/>
          <w:sz w:val="28"/>
        </w:rPr>
        <w:fldChar w:fldCharType="begin">
          <w:ffData>
            <w:name w:val="CaseACocher1"/>
            <w:enabled/>
            <w:calcOnExit w:val="0"/>
            <w:checkBox>
              <w:sizeAuto/>
              <w:default w:val="0"/>
            </w:checkBox>
          </w:ffData>
        </w:fldChar>
      </w:r>
      <w:r w:rsidRPr="00505C22">
        <w:rPr>
          <w:rFonts w:ascii="Gotham HTF Book" w:hAnsi="Gotham HTF Book"/>
          <w:sz w:val="28"/>
        </w:rPr>
        <w:instrText xml:space="preserve"> </w:instrText>
      </w:r>
      <w:r>
        <w:rPr>
          <w:rFonts w:ascii="Gotham HTF Book" w:hAnsi="Gotham HTF Book"/>
          <w:sz w:val="28"/>
        </w:rPr>
        <w:instrText>FORMCHECKBOX</w:instrText>
      </w:r>
      <w:r w:rsidRPr="00505C22">
        <w:rPr>
          <w:rFonts w:ascii="Gotham HTF Book" w:hAnsi="Gotham HTF Book"/>
          <w:sz w:val="28"/>
        </w:rPr>
        <w:instrText xml:space="preserve"> </w:instrText>
      </w:r>
      <w:r w:rsidRPr="00505C22">
        <w:rPr>
          <w:rFonts w:ascii="Gotham HTF Book" w:hAnsi="Gotham HTF Book"/>
          <w:sz w:val="28"/>
        </w:rPr>
      </w:r>
      <w:r w:rsidRPr="00505C22">
        <w:rPr>
          <w:rFonts w:ascii="Gotham HTF Book" w:hAnsi="Gotham HTF Book"/>
          <w:sz w:val="28"/>
        </w:rPr>
        <w:fldChar w:fldCharType="separate"/>
      </w:r>
      <w:r w:rsidRPr="00505C22">
        <w:rPr>
          <w:rFonts w:ascii="Gotham HTF Book" w:hAnsi="Gotham HTF Book"/>
          <w:sz w:val="28"/>
        </w:rPr>
        <w:fldChar w:fldCharType="end"/>
      </w:r>
      <w:r w:rsidR="00FD3637">
        <w:t xml:space="preserve"> Affichage grand format (panneaux 4x3)</w:t>
      </w:r>
      <w:r w:rsidR="00FD3637">
        <w:br/>
      </w:r>
      <w:r w:rsidRPr="00505C22">
        <w:rPr>
          <w:rFonts w:ascii="Gotham HTF Book" w:hAnsi="Gotham HTF Book"/>
          <w:sz w:val="28"/>
        </w:rPr>
        <w:fldChar w:fldCharType="begin">
          <w:ffData>
            <w:name w:val="CaseACocher1"/>
            <w:enabled/>
            <w:calcOnExit w:val="0"/>
            <w:checkBox>
              <w:sizeAuto/>
              <w:default w:val="0"/>
            </w:checkBox>
          </w:ffData>
        </w:fldChar>
      </w:r>
      <w:r w:rsidRPr="00505C22">
        <w:rPr>
          <w:rFonts w:ascii="Gotham HTF Book" w:hAnsi="Gotham HTF Book"/>
          <w:sz w:val="28"/>
        </w:rPr>
        <w:instrText xml:space="preserve"> </w:instrText>
      </w:r>
      <w:r>
        <w:rPr>
          <w:rFonts w:ascii="Gotham HTF Book" w:hAnsi="Gotham HTF Book"/>
          <w:sz w:val="28"/>
        </w:rPr>
        <w:instrText>FORMCHECKBOX</w:instrText>
      </w:r>
      <w:r w:rsidRPr="00505C22">
        <w:rPr>
          <w:rFonts w:ascii="Gotham HTF Book" w:hAnsi="Gotham HTF Book"/>
          <w:sz w:val="28"/>
        </w:rPr>
        <w:instrText xml:space="preserve"> </w:instrText>
      </w:r>
      <w:r w:rsidRPr="00505C22">
        <w:rPr>
          <w:rFonts w:ascii="Gotham HTF Book" w:hAnsi="Gotham HTF Book"/>
          <w:sz w:val="28"/>
        </w:rPr>
      </w:r>
      <w:r w:rsidRPr="00505C22">
        <w:rPr>
          <w:rFonts w:ascii="Gotham HTF Book" w:hAnsi="Gotham HTF Book"/>
          <w:sz w:val="28"/>
        </w:rPr>
        <w:fldChar w:fldCharType="separate"/>
      </w:r>
      <w:r w:rsidRPr="00505C22">
        <w:rPr>
          <w:rFonts w:ascii="Gotham HTF Book" w:hAnsi="Gotham HTF Book"/>
          <w:sz w:val="28"/>
        </w:rPr>
        <w:fldChar w:fldCharType="end"/>
      </w:r>
      <w:r w:rsidR="00FD3637">
        <w:t xml:space="preserve"> Produits marchands dérivés</w:t>
      </w:r>
      <w:r w:rsidR="00FD3637">
        <w:br/>
      </w:r>
      <w:r w:rsidRPr="00505C22">
        <w:rPr>
          <w:rFonts w:ascii="Gotham HTF Book" w:hAnsi="Gotham HTF Book"/>
          <w:sz w:val="28"/>
        </w:rPr>
        <w:lastRenderedPageBreak/>
        <w:fldChar w:fldCharType="begin">
          <w:ffData>
            <w:name w:val="CaseACocher1"/>
            <w:enabled/>
            <w:calcOnExit w:val="0"/>
            <w:checkBox>
              <w:sizeAuto/>
              <w:default w:val="0"/>
            </w:checkBox>
          </w:ffData>
        </w:fldChar>
      </w:r>
      <w:r w:rsidRPr="00505C22">
        <w:rPr>
          <w:rFonts w:ascii="Gotham HTF Book" w:hAnsi="Gotham HTF Book"/>
          <w:sz w:val="28"/>
        </w:rPr>
        <w:instrText xml:space="preserve"> </w:instrText>
      </w:r>
      <w:r>
        <w:rPr>
          <w:rFonts w:ascii="Gotham HTF Book" w:hAnsi="Gotham HTF Book"/>
          <w:sz w:val="28"/>
        </w:rPr>
        <w:instrText>FORMCHECKBOX</w:instrText>
      </w:r>
      <w:r w:rsidRPr="00505C22">
        <w:rPr>
          <w:rFonts w:ascii="Gotham HTF Book" w:hAnsi="Gotham HTF Book"/>
          <w:sz w:val="28"/>
        </w:rPr>
        <w:instrText xml:space="preserve"> </w:instrText>
      </w:r>
      <w:r w:rsidRPr="00505C22">
        <w:rPr>
          <w:rFonts w:ascii="Gotham HTF Book" w:hAnsi="Gotham HTF Book"/>
          <w:sz w:val="28"/>
        </w:rPr>
      </w:r>
      <w:r w:rsidRPr="00505C22">
        <w:rPr>
          <w:rFonts w:ascii="Gotham HTF Book" w:hAnsi="Gotham HTF Book"/>
          <w:sz w:val="28"/>
        </w:rPr>
        <w:fldChar w:fldCharType="separate"/>
      </w:r>
      <w:r w:rsidRPr="00505C22">
        <w:rPr>
          <w:rFonts w:ascii="Gotham HTF Book" w:hAnsi="Gotham HTF Book"/>
          <w:sz w:val="28"/>
        </w:rPr>
        <w:fldChar w:fldCharType="end"/>
      </w:r>
      <w:r w:rsidR="00FD3637">
        <w:t xml:space="preserve"> Couverture d’édition commerciale</w:t>
      </w:r>
      <w:r w:rsidR="00FD3637">
        <w:br/>
      </w:r>
      <w:r w:rsidRPr="00505C22">
        <w:rPr>
          <w:rFonts w:ascii="Gotham HTF Book" w:hAnsi="Gotham HTF Book"/>
          <w:sz w:val="28"/>
        </w:rPr>
        <w:fldChar w:fldCharType="begin">
          <w:ffData>
            <w:name w:val="CaseACocher1"/>
            <w:enabled/>
            <w:calcOnExit w:val="0"/>
            <w:checkBox>
              <w:sizeAuto/>
              <w:default w:val="0"/>
            </w:checkBox>
          </w:ffData>
        </w:fldChar>
      </w:r>
      <w:r w:rsidRPr="00505C22">
        <w:rPr>
          <w:rFonts w:ascii="Gotham HTF Book" w:hAnsi="Gotham HTF Book"/>
          <w:sz w:val="28"/>
        </w:rPr>
        <w:instrText xml:space="preserve"> </w:instrText>
      </w:r>
      <w:r>
        <w:rPr>
          <w:rFonts w:ascii="Gotham HTF Book" w:hAnsi="Gotham HTF Book"/>
          <w:sz w:val="28"/>
        </w:rPr>
        <w:instrText>FORMCHECKBOX</w:instrText>
      </w:r>
      <w:r w:rsidRPr="00505C22">
        <w:rPr>
          <w:rFonts w:ascii="Gotham HTF Book" w:hAnsi="Gotham HTF Book"/>
          <w:sz w:val="28"/>
        </w:rPr>
        <w:instrText xml:space="preserve"> </w:instrText>
      </w:r>
      <w:r w:rsidRPr="00505C22">
        <w:rPr>
          <w:rFonts w:ascii="Gotham HTF Book" w:hAnsi="Gotham HTF Book"/>
          <w:sz w:val="28"/>
        </w:rPr>
      </w:r>
      <w:r w:rsidRPr="00505C22">
        <w:rPr>
          <w:rFonts w:ascii="Gotham HTF Book" w:hAnsi="Gotham HTF Book"/>
          <w:sz w:val="28"/>
        </w:rPr>
        <w:fldChar w:fldCharType="separate"/>
      </w:r>
      <w:r w:rsidRPr="00505C22">
        <w:rPr>
          <w:rFonts w:ascii="Gotham HTF Book" w:hAnsi="Gotham HTF Book"/>
          <w:sz w:val="28"/>
        </w:rPr>
        <w:fldChar w:fldCharType="end"/>
      </w:r>
      <w:r w:rsidR="00FD3637">
        <w:t xml:space="preserve"> Autres : ……………………………………….</w:t>
      </w:r>
    </w:p>
    <w:p w14:paraId="0D072476" w14:textId="77777777" w:rsidR="00A03A13" w:rsidRDefault="00FD3637">
      <w:pPr>
        <w:pStyle w:val="Corpsdetexte"/>
      </w:pPr>
      <w:r>
        <w:rPr>
          <w:b/>
          <w:bCs/>
        </w:rPr>
        <w:t>Partenaires autorisés à réutiliser les contenus dans les mêmes conditions</w:t>
      </w:r>
      <w:r>
        <w:t xml:space="preserve"> :</w:t>
      </w:r>
    </w:p>
    <w:p w14:paraId="591924E3" w14:textId="77777777" w:rsidR="00744EA1" w:rsidRDefault="00744EA1" w:rsidP="00744EA1">
      <w:pPr>
        <w:pStyle w:val="FirstParagraph"/>
        <w:numPr>
          <w:ilvl w:val="0"/>
          <w:numId w:val="10"/>
        </w:numPr>
      </w:pPr>
      <w:r>
        <w:t>Institutionnels du tourisme (Offices de Tourisme du Lot, CRTL Occitanie, Parc Naturel Régional des Causses du Quercy)</w:t>
      </w:r>
    </w:p>
    <w:p w14:paraId="4F99DFA5" w14:textId="77777777" w:rsidR="00744EA1" w:rsidRDefault="00744EA1" w:rsidP="00744EA1">
      <w:pPr>
        <w:pStyle w:val="FirstParagraph"/>
        <w:numPr>
          <w:ilvl w:val="0"/>
          <w:numId w:val="10"/>
        </w:numPr>
      </w:pPr>
      <w:r>
        <w:t>Et, sous réserve d'accord du photographe :</w:t>
      </w:r>
    </w:p>
    <w:p w14:paraId="6945E39F" w14:textId="39DD7A48" w:rsidR="00744EA1" w:rsidRDefault="002223CB" w:rsidP="002223CB">
      <w:pPr>
        <w:pStyle w:val="FirstParagraph"/>
        <w:ind w:left="720"/>
      </w:pPr>
      <w:r w:rsidRPr="00505C22">
        <w:rPr>
          <w:rFonts w:ascii="Gotham HTF Book" w:hAnsi="Gotham HTF Book"/>
          <w:sz w:val="28"/>
        </w:rPr>
        <w:fldChar w:fldCharType="begin">
          <w:ffData>
            <w:name w:val="CaseACocher1"/>
            <w:enabled/>
            <w:calcOnExit w:val="0"/>
            <w:checkBox>
              <w:sizeAuto/>
              <w:default w:val="0"/>
            </w:checkBox>
          </w:ffData>
        </w:fldChar>
      </w:r>
      <w:r w:rsidRPr="00505C22">
        <w:rPr>
          <w:rFonts w:ascii="Gotham HTF Book" w:hAnsi="Gotham HTF Book"/>
          <w:sz w:val="28"/>
        </w:rPr>
        <w:instrText xml:space="preserve"> </w:instrText>
      </w:r>
      <w:r>
        <w:rPr>
          <w:rFonts w:ascii="Gotham HTF Book" w:hAnsi="Gotham HTF Book"/>
          <w:sz w:val="28"/>
        </w:rPr>
        <w:instrText>FORMCHECKBOX</w:instrText>
      </w:r>
      <w:r w:rsidRPr="00505C22">
        <w:rPr>
          <w:rFonts w:ascii="Gotham HTF Book" w:hAnsi="Gotham HTF Book"/>
          <w:sz w:val="28"/>
        </w:rPr>
        <w:instrText xml:space="preserve"> </w:instrText>
      </w:r>
      <w:r w:rsidRPr="00505C22">
        <w:rPr>
          <w:rFonts w:ascii="Gotham HTF Book" w:hAnsi="Gotham HTF Book"/>
          <w:sz w:val="28"/>
        </w:rPr>
      </w:r>
      <w:r w:rsidRPr="00505C22">
        <w:rPr>
          <w:rFonts w:ascii="Gotham HTF Book" w:hAnsi="Gotham HTF Book"/>
          <w:sz w:val="28"/>
        </w:rPr>
        <w:fldChar w:fldCharType="separate"/>
      </w:r>
      <w:r w:rsidRPr="00505C22">
        <w:rPr>
          <w:rFonts w:ascii="Gotham HTF Book" w:hAnsi="Gotham HTF Book"/>
          <w:sz w:val="28"/>
        </w:rPr>
        <w:fldChar w:fldCharType="end"/>
      </w:r>
      <w:r>
        <w:rPr>
          <w:rFonts w:ascii="Gotham HTF Book" w:hAnsi="Gotham HTF Book"/>
          <w:sz w:val="28"/>
        </w:rPr>
        <w:t xml:space="preserve"> </w:t>
      </w:r>
      <w:r w:rsidR="003E2879">
        <w:t>P</w:t>
      </w:r>
      <w:r w:rsidR="00744EA1">
        <w:t>resse (locale, régionale, nationale, internationale)</w:t>
      </w:r>
    </w:p>
    <w:p w14:paraId="4E0F3F28" w14:textId="7FF6F502" w:rsidR="00744EA1" w:rsidRDefault="002223CB" w:rsidP="002223CB">
      <w:pPr>
        <w:pStyle w:val="FirstParagraph"/>
        <w:ind w:left="720"/>
      </w:pPr>
      <w:r w:rsidRPr="00505C22">
        <w:rPr>
          <w:rFonts w:ascii="Gotham HTF Book" w:hAnsi="Gotham HTF Book"/>
          <w:sz w:val="28"/>
        </w:rPr>
        <w:fldChar w:fldCharType="begin">
          <w:ffData>
            <w:name w:val="CaseACocher1"/>
            <w:enabled/>
            <w:calcOnExit w:val="0"/>
            <w:checkBox>
              <w:sizeAuto/>
              <w:default w:val="0"/>
            </w:checkBox>
          </w:ffData>
        </w:fldChar>
      </w:r>
      <w:r w:rsidRPr="00505C22">
        <w:rPr>
          <w:rFonts w:ascii="Gotham HTF Book" w:hAnsi="Gotham HTF Book"/>
          <w:sz w:val="28"/>
        </w:rPr>
        <w:instrText xml:space="preserve"> </w:instrText>
      </w:r>
      <w:r>
        <w:rPr>
          <w:rFonts w:ascii="Gotham HTF Book" w:hAnsi="Gotham HTF Book"/>
          <w:sz w:val="28"/>
        </w:rPr>
        <w:instrText>FORMCHECKBOX</w:instrText>
      </w:r>
      <w:r w:rsidRPr="00505C22">
        <w:rPr>
          <w:rFonts w:ascii="Gotham HTF Book" w:hAnsi="Gotham HTF Book"/>
          <w:sz w:val="28"/>
        </w:rPr>
        <w:instrText xml:space="preserve"> </w:instrText>
      </w:r>
      <w:r w:rsidRPr="00505C22">
        <w:rPr>
          <w:rFonts w:ascii="Gotham HTF Book" w:hAnsi="Gotham HTF Book"/>
          <w:sz w:val="28"/>
        </w:rPr>
      </w:r>
      <w:r w:rsidRPr="00505C22">
        <w:rPr>
          <w:rFonts w:ascii="Gotham HTF Book" w:hAnsi="Gotham HTF Book"/>
          <w:sz w:val="28"/>
        </w:rPr>
        <w:fldChar w:fldCharType="separate"/>
      </w:r>
      <w:r w:rsidRPr="00505C22">
        <w:rPr>
          <w:rFonts w:ascii="Gotham HTF Book" w:hAnsi="Gotham HTF Book"/>
          <w:sz w:val="28"/>
        </w:rPr>
        <w:fldChar w:fldCharType="end"/>
      </w:r>
      <w:r>
        <w:rPr>
          <w:rFonts w:ascii="Gotham HTF Book" w:hAnsi="Gotham HTF Book"/>
          <w:sz w:val="28"/>
        </w:rPr>
        <w:t xml:space="preserve"> </w:t>
      </w:r>
      <w:r w:rsidR="00744EA1">
        <w:t>Partenaires professionnels touristiques (hébergeurs, prestataires, éditeurs, etc.)</w:t>
      </w:r>
    </w:p>
    <w:p w14:paraId="36E08CAF" w14:textId="77777777" w:rsidR="00FD3637" w:rsidRDefault="002223CB" w:rsidP="002223CB">
      <w:pPr>
        <w:pStyle w:val="FirstParagraph"/>
        <w:ind w:left="720"/>
      </w:pPr>
      <w:r w:rsidRPr="00505C22">
        <w:rPr>
          <w:rFonts w:ascii="Gotham HTF Book" w:hAnsi="Gotham HTF Book"/>
          <w:sz w:val="28"/>
        </w:rPr>
        <w:fldChar w:fldCharType="begin">
          <w:ffData>
            <w:name w:val="CaseACocher1"/>
            <w:enabled/>
            <w:calcOnExit w:val="0"/>
            <w:checkBox>
              <w:sizeAuto/>
              <w:default w:val="0"/>
            </w:checkBox>
          </w:ffData>
        </w:fldChar>
      </w:r>
      <w:r w:rsidRPr="00505C22">
        <w:rPr>
          <w:rFonts w:ascii="Gotham HTF Book" w:hAnsi="Gotham HTF Book"/>
          <w:sz w:val="28"/>
        </w:rPr>
        <w:instrText xml:space="preserve"> </w:instrText>
      </w:r>
      <w:r>
        <w:rPr>
          <w:rFonts w:ascii="Gotham HTF Book" w:hAnsi="Gotham HTF Book"/>
          <w:sz w:val="28"/>
        </w:rPr>
        <w:instrText>FORMCHECKBOX</w:instrText>
      </w:r>
      <w:r w:rsidRPr="00505C22">
        <w:rPr>
          <w:rFonts w:ascii="Gotham HTF Book" w:hAnsi="Gotham HTF Book"/>
          <w:sz w:val="28"/>
        </w:rPr>
        <w:instrText xml:space="preserve"> </w:instrText>
      </w:r>
      <w:r w:rsidRPr="00505C22">
        <w:rPr>
          <w:rFonts w:ascii="Gotham HTF Book" w:hAnsi="Gotham HTF Book"/>
          <w:sz w:val="28"/>
        </w:rPr>
      </w:r>
      <w:r w:rsidRPr="00505C22">
        <w:rPr>
          <w:rFonts w:ascii="Gotham HTF Book" w:hAnsi="Gotham HTF Book"/>
          <w:sz w:val="28"/>
        </w:rPr>
        <w:fldChar w:fldCharType="separate"/>
      </w:r>
      <w:r w:rsidRPr="00505C22">
        <w:rPr>
          <w:rFonts w:ascii="Gotham HTF Book" w:hAnsi="Gotham HTF Book"/>
          <w:sz w:val="28"/>
        </w:rPr>
        <w:fldChar w:fldCharType="end"/>
      </w:r>
      <w:r>
        <w:t xml:space="preserve"> </w:t>
      </w:r>
      <w:r w:rsidR="00744EA1">
        <w:t>Autres tiers, y compris le grand public, les visiteurs ou tout acteur non expressément mentionné ci-dessus</w:t>
      </w:r>
      <w:r w:rsidR="00FD3637">
        <w:t>.</w:t>
      </w:r>
    </w:p>
    <w:p w14:paraId="12760C3F" w14:textId="7AA8C027" w:rsidR="00A03A13" w:rsidRDefault="00744EA1" w:rsidP="00FD3637">
      <w:pPr>
        <w:pStyle w:val="FirstParagraph"/>
      </w:pPr>
      <w:r>
        <w:t xml:space="preserve"> </w:t>
      </w:r>
      <w:r w:rsidR="00FD3637">
        <w:t>Tout autre usage ou réutilisation devra faire l’objet d’une autorisation spécifique.</w:t>
      </w:r>
    </w:p>
    <w:p w14:paraId="55C09843" w14:textId="77777777" w:rsidR="00A03A13" w:rsidRDefault="00BA5242">
      <w:r>
        <w:rPr>
          <w:noProof/>
        </w:rPr>
        <w:pict w14:anchorId="0B24A85F">
          <v:rect id="_x0000_i1027" alt="" style="width:453.6pt;height:.05pt;mso-width-percent:0;mso-height-percent:0;mso-width-percent:0;mso-height-percent:0" o:hralign="center" o:hrstd="t" o:hr="t"/>
        </w:pict>
      </w:r>
    </w:p>
    <w:p w14:paraId="589E3833" w14:textId="77777777" w:rsidR="00A03A13" w:rsidRDefault="00FD3637">
      <w:pPr>
        <w:pStyle w:val="Titre3"/>
      </w:pPr>
      <w:bookmarkStart w:id="6" w:name="article-7-responsabilités"/>
      <w:bookmarkEnd w:id="5"/>
      <w:r>
        <w:rPr>
          <w:b/>
          <w:bCs/>
        </w:rPr>
        <w:t>Article 7 – Responsabilités</w:t>
      </w:r>
    </w:p>
    <w:p w14:paraId="48DEF204" w14:textId="77777777" w:rsidR="00A03A13" w:rsidRDefault="00FD3637">
      <w:pPr>
        <w:pStyle w:val="FirstParagraph"/>
      </w:pPr>
      <w:r>
        <w:t>L’influenceur garantit que les contenus produits sont libres de droits de tiers (musique, image, visages reconnaissables, marques, etc.) et conformes aux lois en vigueur. Il assume la responsabilité éditoriale de ses publications.</w:t>
      </w:r>
    </w:p>
    <w:p w14:paraId="2BF7561A" w14:textId="77777777" w:rsidR="00A03A13" w:rsidRDefault="00FD3637">
      <w:pPr>
        <w:pStyle w:val="Corpsdetexte"/>
      </w:pPr>
      <w:r>
        <w:t>L’influenceur s’engage à mentionner le caractère partenarial de la collaboration (conformément aux règles de transparence ARPP et DGCCRF).</w:t>
      </w:r>
    </w:p>
    <w:p w14:paraId="4AAEE455" w14:textId="77777777" w:rsidR="00A03A13" w:rsidRDefault="00FD3637">
      <w:pPr>
        <w:pStyle w:val="Corpsdetexte"/>
      </w:pPr>
      <w:r>
        <w:t>En cas d’apparition de tiers reconnaissables, l’influenceur devra obtenir les autorisations de droit à l’image nécessaires.</w:t>
      </w:r>
    </w:p>
    <w:p w14:paraId="327A7642" w14:textId="77777777" w:rsidR="00A03A13" w:rsidRDefault="00BA5242">
      <w:r>
        <w:rPr>
          <w:noProof/>
        </w:rPr>
        <w:pict w14:anchorId="7F8518FC">
          <v:rect id="_x0000_i1026" alt="" style="width:453.6pt;height:.05pt;mso-width-percent:0;mso-height-percent:0;mso-width-percent:0;mso-height-percent:0" o:hralign="center" o:hrstd="t" o:hr="t"/>
        </w:pict>
      </w:r>
    </w:p>
    <w:p w14:paraId="1F17929A" w14:textId="77777777" w:rsidR="00A03A13" w:rsidRDefault="00FD3637">
      <w:pPr>
        <w:pStyle w:val="Titre3"/>
      </w:pPr>
      <w:bookmarkStart w:id="7" w:name="article-8-loi-applicable-et-litige"/>
      <w:bookmarkEnd w:id="6"/>
      <w:r>
        <w:rPr>
          <w:b/>
          <w:bCs/>
        </w:rPr>
        <w:t>Article 8 – Loi applicable et litige</w:t>
      </w:r>
    </w:p>
    <w:p w14:paraId="665FE281" w14:textId="77777777" w:rsidR="00A03A13" w:rsidRDefault="00FD3637">
      <w:pPr>
        <w:pStyle w:val="FirstParagraph"/>
      </w:pPr>
      <w:r>
        <w:t>Le présent contrat est régi par le droit français. En cas de litige, les tribunaux de Cahors seront compétents.</w:t>
      </w:r>
    </w:p>
    <w:p w14:paraId="13A5AB65" w14:textId="77777777" w:rsidR="00FD3637" w:rsidRPr="00FD3637" w:rsidRDefault="00FD3637" w:rsidP="00FD3637">
      <w:pPr>
        <w:pStyle w:val="Corpsdetexte"/>
      </w:pPr>
    </w:p>
    <w:p w14:paraId="0781506C" w14:textId="77777777" w:rsidR="00A03A13" w:rsidRDefault="00BA5242">
      <w:r>
        <w:rPr>
          <w:noProof/>
        </w:rPr>
        <w:pict w14:anchorId="0B103F25">
          <v:rect id="_x0000_i1025" alt="" style="width:453.6pt;height:.05pt;mso-width-percent:0;mso-height-percent:0;mso-width-percent:0;mso-height-percent:0" o:hralign="center" o:hrstd="t" o:hr="t"/>
        </w:pict>
      </w:r>
    </w:p>
    <w:p w14:paraId="06F705BF" w14:textId="77777777" w:rsidR="00A03A13" w:rsidRDefault="00FD3637">
      <w:pPr>
        <w:pStyle w:val="FirstParagraph"/>
      </w:pPr>
      <w:r>
        <w:rPr>
          <w:b/>
          <w:bCs/>
        </w:rPr>
        <w:t>Fait à</w:t>
      </w:r>
      <w:r>
        <w:t xml:space="preserve"> : ………………………………………….</w:t>
      </w:r>
    </w:p>
    <w:p w14:paraId="4DA420F1" w14:textId="77777777" w:rsidR="00A03A13" w:rsidRDefault="00FD3637">
      <w:pPr>
        <w:pStyle w:val="Corpsdetexte"/>
      </w:pPr>
      <w:r>
        <w:rPr>
          <w:b/>
          <w:bCs/>
        </w:rPr>
        <w:t>Le</w:t>
      </w:r>
      <w:r>
        <w:t xml:space="preserve"> : ………………………………………………</w:t>
      </w:r>
    </w:p>
    <w:p w14:paraId="2C908C01" w14:textId="77777777" w:rsidR="00A03A13" w:rsidRDefault="00FD3637">
      <w:pPr>
        <w:pStyle w:val="Corpsdetexte"/>
      </w:pPr>
      <w:r>
        <w:rPr>
          <w:b/>
          <w:bCs/>
        </w:rPr>
        <w:lastRenderedPageBreak/>
        <w:t>Signatures :</w:t>
      </w:r>
    </w:p>
    <w:p w14:paraId="4057BCA8" w14:textId="77777777" w:rsidR="00A03A13" w:rsidRDefault="00FD3637">
      <w:pPr>
        <w:pStyle w:val="Corpsdetexte"/>
      </w:pPr>
      <w:r>
        <w:t>L’influenceur : (Signature précédée de la mention manuscrite “Lu et approuvé”)</w:t>
      </w:r>
    </w:p>
    <w:p w14:paraId="710A1CA0" w14:textId="77777777" w:rsidR="004A25F0" w:rsidRDefault="004A25F0">
      <w:pPr>
        <w:pStyle w:val="Corpsdetexte"/>
      </w:pPr>
    </w:p>
    <w:p w14:paraId="0D99D4C9" w14:textId="77777777" w:rsidR="004A25F0" w:rsidRDefault="004A25F0">
      <w:pPr>
        <w:pStyle w:val="Corpsdetexte"/>
      </w:pPr>
    </w:p>
    <w:p w14:paraId="43251547" w14:textId="77777777" w:rsidR="004A25F0" w:rsidRDefault="004A25F0">
      <w:pPr>
        <w:pStyle w:val="Corpsdetexte"/>
      </w:pPr>
    </w:p>
    <w:p w14:paraId="349D4A38" w14:textId="77777777" w:rsidR="004A25F0" w:rsidRDefault="004A25F0">
      <w:pPr>
        <w:pStyle w:val="Corpsdetexte"/>
      </w:pPr>
    </w:p>
    <w:p w14:paraId="64F01D47" w14:textId="75CC2C3C" w:rsidR="00B10642" w:rsidRDefault="00FD3637" w:rsidP="00873254">
      <w:pPr>
        <w:pStyle w:val="Corpsdetexte"/>
      </w:pPr>
      <w:r>
        <w:t>Lot Tourisme : (Signature et cachet)</w:t>
      </w:r>
      <w:bookmarkEnd w:id="7"/>
    </w:p>
    <w:sectPr w:rsidR="00B10642">
      <w:headerReference w:type="default" r:id="rId10"/>
      <w:footnotePr>
        <w:numRestart w:val="eachSect"/>
      </w:footnotePr>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14176D" w14:textId="77777777" w:rsidR="00BA5242" w:rsidRDefault="00BA5242" w:rsidP="00B50461">
      <w:pPr>
        <w:spacing w:after="0"/>
      </w:pPr>
      <w:r>
        <w:separator/>
      </w:r>
    </w:p>
  </w:endnote>
  <w:endnote w:type="continuationSeparator" w:id="0">
    <w:p w14:paraId="3A74EE31" w14:textId="77777777" w:rsidR="00BA5242" w:rsidRDefault="00BA5242" w:rsidP="00B504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Gotham HTF Book">
    <w:altName w:val="Calibri"/>
    <w:panose1 w:val="020B0604020202020204"/>
    <w:charset w:val="4D"/>
    <w:family w:val="auto"/>
    <w:notTrueType/>
    <w:pitch w:val="variable"/>
    <w:sig w:usb0="800000AF" w:usb1="50000048" w:usb2="00000000" w:usb3="00000000" w:csb0="0000011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69C55F" w14:textId="77777777" w:rsidR="00BA5242" w:rsidRDefault="00BA5242" w:rsidP="00B50461">
      <w:pPr>
        <w:spacing w:after="0"/>
      </w:pPr>
      <w:r>
        <w:separator/>
      </w:r>
    </w:p>
  </w:footnote>
  <w:footnote w:type="continuationSeparator" w:id="0">
    <w:p w14:paraId="2F2F651E" w14:textId="77777777" w:rsidR="00BA5242" w:rsidRDefault="00BA5242" w:rsidP="00B5046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88"/>
      <w:gridCol w:w="6521"/>
    </w:tblGrid>
    <w:tr w:rsidR="00E50D5A" w:rsidRPr="00C1689D" w14:paraId="653801F7" w14:textId="77777777" w:rsidTr="00E50D5A">
      <w:trPr>
        <w:trHeight w:val="983"/>
        <w:jc w:val="center"/>
      </w:trPr>
      <w:tc>
        <w:tcPr>
          <w:tcW w:w="3288" w:type="dxa"/>
          <w:tcBorders>
            <w:top w:val="single" w:sz="4" w:space="0" w:color="auto"/>
            <w:right w:val="single" w:sz="4" w:space="0" w:color="auto"/>
          </w:tcBorders>
          <w:vAlign w:val="center"/>
        </w:tcPr>
        <w:p w14:paraId="071DDF72" w14:textId="77777777" w:rsidR="00E50D5A" w:rsidRPr="00C1689D" w:rsidRDefault="00BA5242" w:rsidP="00F13CA0">
          <w:pPr>
            <w:jc w:val="center"/>
            <w:rPr>
              <w:rFonts w:ascii="Arial" w:hAnsi="Arial"/>
            </w:rPr>
          </w:pPr>
          <w:r>
            <w:rPr>
              <w:rFonts w:ascii="Arial" w:hAnsi="Arial"/>
              <w:noProof/>
            </w:rPr>
            <w:pict w14:anchorId="07AABD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alt="logo tourisme or 3bis" style="width:149.65pt;height:47.75pt;mso-width-percent:0;mso-height-percent:0;mso-width-percent:0;mso-height-percent:0">
                <v:imagedata r:id="rId1" o:title="logo tourisme or 3bis"/>
              </v:shape>
            </w:pict>
          </w:r>
        </w:p>
      </w:tc>
      <w:tc>
        <w:tcPr>
          <w:tcW w:w="6521" w:type="dxa"/>
          <w:tcBorders>
            <w:top w:val="single" w:sz="4" w:space="0" w:color="auto"/>
            <w:left w:val="single" w:sz="4" w:space="0" w:color="auto"/>
          </w:tcBorders>
          <w:vAlign w:val="center"/>
        </w:tcPr>
        <w:p w14:paraId="2011C825" w14:textId="103CED38" w:rsidR="00E50D5A" w:rsidRPr="00F13CA0" w:rsidRDefault="00E50D5A" w:rsidP="00F13CA0">
          <w:pPr>
            <w:pStyle w:val="FirstParagraph"/>
            <w:jc w:val="center"/>
          </w:pPr>
          <w:r>
            <w:rPr>
              <w:b/>
              <w:bCs/>
            </w:rPr>
            <w:t>CONVENTION DE PARTENARIAT INFLUENCEUR / CREATEUR DE CONTENU</w:t>
          </w:r>
        </w:p>
      </w:tc>
    </w:tr>
  </w:tbl>
  <w:p w14:paraId="080B4F67" w14:textId="77777777" w:rsidR="00B50461" w:rsidRDefault="00B50461">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6FEF4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650DF6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6675583A"/>
    <w:multiLevelType w:val="hybridMultilevel"/>
    <w:tmpl w:val="08505E8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72207339"/>
    <w:multiLevelType w:val="hybridMultilevel"/>
    <w:tmpl w:val="26888D14"/>
    <w:lvl w:ilvl="0" w:tplc="787CAE3C">
      <w:start w:val="1"/>
      <w:numFmt w:val="bullet"/>
      <w:lvlText w:val=""/>
      <w:lvlJc w:val="left"/>
      <w:pPr>
        <w:ind w:left="1427"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763527270">
    <w:abstractNumId w:val="0"/>
  </w:num>
  <w:num w:numId="2" w16cid:durableId="733892088">
    <w:abstractNumId w:val="1"/>
  </w:num>
  <w:num w:numId="3" w16cid:durableId="1291978015">
    <w:abstractNumId w:val="1"/>
  </w:num>
  <w:num w:numId="4" w16cid:durableId="1866794715">
    <w:abstractNumId w:val="1"/>
  </w:num>
  <w:num w:numId="5" w16cid:durableId="1580673668">
    <w:abstractNumId w:val="1"/>
  </w:num>
  <w:num w:numId="6" w16cid:durableId="223838182">
    <w:abstractNumId w:val="1"/>
  </w:num>
  <w:num w:numId="7" w16cid:durableId="355422799">
    <w:abstractNumId w:val="1"/>
  </w:num>
  <w:num w:numId="8" w16cid:durableId="597910649">
    <w:abstractNumId w:val="1"/>
  </w:num>
  <w:num w:numId="9" w16cid:durableId="1371569281">
    <w:abstractNumId w:val="1"/>
  </w:num>
  <w:num w:numId="10" w16cid:durableId="441534868">
    <w:abstractNumId w:val="2"/>
  </w:num>
  <w:num w:numId="11" w16cid:durableId="10248191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03A13"/>
    <w:rsid w:val="00007849"/>
    <w:rsid w:val="00063F24"/>
    <w:rsid w:val="000803B5"/>
    <w:rsid w:val="000E6AF6"/>
    <w:rsid w:val="00152122"/>
    <w:rsid w:val="001717E3"/>
    <w:rsid w:val="00196252"/>
    <w:rsid w:val="002223CB"/>
    <w:rsid w:val="00277139"/>
    <w:rsid w:val="00291162"/>
    <w:rsid w:val="003462EC"/>
    <w:rsid w:val="003530B1"/>
    <w:rsid w:val="00387A00"/>
    <w:rsid w:val="003E2879"/>
    <w:rsid w:val="00473F65"/>
    <w:rsid w:val="004A25F0"/>
    <w:rsid w:val="004C2B0C"/>
    <w:rsid w:val="0053160E"/>
    <w:rsid w:val="006210C2"/>
    <w:rsid w:val="006409D0"/>
    <w:rsid w:val="006A1CFA"/>
    <w:rsid w:val="00744EA1"/>
    <w:rsid w:val="0080409D"/>
    <w:rsid w:val="00873254"/>
    <w:rsid w:val="0087327D"/>
    <w:rsid w:val="008B1449"/>
    <w:rsid w:val="008C596C"/>
    <w:rsid w:val="0090326F"/>
    <w:rsid w:val="00A03A13"/>
    <w:rsid w:val="00A667B9"/>
    <w:rsid w:val="00B10642"/>
    <w:rsid w:val="00B1365C"/>
    <w:rsid w:val="00B274F7"/>
    <w:rsid w:val="00B50461"/>
    <w:rsid w:val="00BA5242"/>
    <w:rsid w:val="00C85E4D"/>
    <w:rsid w:val="00C948F3"/>
    <w:rsid w:val="00D14F44"/>
    <w:rsid w:val="00D2094A"/>
    <w:rsid w:val="00D369F5"/>
    <w:rsid w:val="00D4632B"/>
    <w:rsid w:val="00DD1FB4"/>
    <w:rsid w:val="00E13A6C"/>
    <w:rsid w:val="00E21124"/>
    <w:rsid w:val="00E3177C"/>
    <w:rsid w:val="00E50D5A"/>
    <w:rsid w:val="00E5775E"/>
    <w:rsid w:val="00E730D8"/>
    <w:rsid w:val="00E845D0"/>
    <w:rsid w:val="00ED077A"/>
    <w:rsid w:val="00F13CA0"/>
    <w:rsid w:val="00F66BE1"/>
    <w:rsid w:val="00F673DE"/>
    <w:rsid w:val="00FD36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45C139"/>
  <w15:docId w15:val="{09FC2407-D871-487F-936B-34CCDD4DD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rsid w:val="00E845D0"/>
    <w:rPr>
      <w:rFonts w:ascii="Times New Roman" w:hAnsi="Times New Roman" w:cs="Times New Roman"/>
    </w:rPr>
  </w:style>
  <w:style w:type="paragraph" w:styleId="Paragraphedeliste">
    <w:name w:val="List Paragraph"/>
    <w:basedOn w:val="Normal"/>
    <w:uiPriority w:val="34"/>
    <w:qFormat/>
    <w:rsid w:val="00007849"/>
    <w:pPr>
      <w:spacing w:after="0"/>
      <w:ind w:left="720"/>
      <w:contextualSpacing/>
    </w:pPr>
    <w:rPr>
      <w:rFonts w:ascii="Tahoma" w:eastAsia="Times New Roman" w:hAnsi="Tahoma" w:cs="Times New Roman"/>
      <w:sz w:val="22"/>
      <w:szCs w:val="20"/>
      <w:lang w:val="fr-FR" w:eastAsia="fr-FR"/>
    </w:rPr>
  </w:style>
  <w:style w:type="character" w:styleId="Accentuationlgre">
    <w:name w:val="Subtle Emphasis"/>
    <w:basedOn w:val="Policepardfaut"/>
    <w:qFormat/>
    <w:rsid w:val="00007849"/>
    <w:rPr>
      <w:i/>
      <w:iCs/>
      <w:color w:val="404040" w:themeColor="text1" w:themeTint="BF"/>
    </w:rPr>
  </w:style>
  <w:style w:type="paragraph" w:styleId="En-tte">
    <w:name w:val="header"/>
    <w:basedOn w:val="Normal"/>
    <w:link w:val="En-tteCar"/>
    <w:rsid w:val="00B50461"/>
    <w:pPr>
      <w:tabs>
        <w:tab w:val="center" w:pos="4536"/>
        <w:tab w:val="right" w:pos="9072"/>
      </w:tabs>
      <w:spacing w:after="0"/>
    </w:pPr>
  </w:style>
  <w:style w:type="character" w:customStyle="1" w:styleId="En-tteCar">
    <w:name w:val="En-tête Car"/>
    <w:basedOn w:val="Policepardfaut"/>
    <w:link w:val="En-tte"/>
    <w:rsid w:val="00B50461"/>
  </w:style>
  <w:style w:type="paragraph" w:styleId="Pieddepage">
    <w:name w:val="footer"/>
    <w:basedOn w:val="Normal"/>
    <w:link w:val="PieddepageCar"/>
    <w:rsid w:val="00B50461"/>
    <w:pPr>
      <w:tabs>
        <w:tab w:val="center" w:pos="4536"/>
        <w:tab w:val="right" w:pos="9072"/>
      </w:tabs>
      <w:spacing w:after="0"/>
    </w:pPr>
  </w:style>
  <w:style w:type="character" w:customStyle="1" w:styleId="PieddepageCar">
    <w:name w:val="Pied de page Car"/>
    <w:basedOn w:val="Policepardfaut"/>
    <w:link w:val="Pieddepage"/>
    <w:rsid w:val="00B50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2535">
      <w:bodyDiv w:val="1"/>
      <w:marLeft w:val="0"/>
      <w:marRight w:val="0"/>
      <w:marTop w:val="0"/>
      <w:marBottom w:val="0"/>
      <w:divBdr>
        <w:top w:val="none" w:sz="0" w:space="0" w:color="auto"/>
        <w:left w:val="none" w:sz="0" w:space="0" w:color="auto"/>
        <w:bottom w:val="none" w:sz="0" w:space="0" w:color="auto"/>
        <w:right w:val="none" w:sz="0" w:space="0" w:color="auto"/>
      </w:divBdr>
    </w:div>
    <w:div w:id="3297983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9b61ba7-f3e9-42c7-8f4a-7cbf413fc096" xsi:nil="true"/>
    <lcf76f155ced4ddcb4097134ff3c332f xmlns="f1202282-d90f-4682-9218-465855ea820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4C6475471FC041A4CD31A35508C5E9" ma:contentTypeVersion="18" ma:contentTypeDescription="Crée un document." ma:contentTypeScope="" ma:versionID="73071c6d78ab47852b8173640c8fca4d">
  <xsd:schema xmlns:xsd="http://www.w3.org/2001/XMLSchema" xmlns:xs="http://www.w3.org/2001/XMLSchema" xmlns:p="http://schemas.microsoft.com/office/2006/metadata/properties" xmlns:ns2="f1202282-d90f-4682-9218-465855ea820b" xmlns:ns3="09b61ba7-f3e9-42c7-8f4a-7cbf413fc096" targetNamespace="http://schemas.microsoft.com/office/2006/metadata/properties" ma:root="true" ma:fieldsID="c9a711d236f953f5f44e844ac3fba878" ns2:_="" ns3:_="">
    <xsd:import namespace="f1202282-d90f-4682-9218-465855ea820b"/>
    <xsd:import namespace="09b61ba7-f3e9-42c7-8f4a-7cbf413fc09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202282-d90f-4682-9218-465855ea82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fcd058c4-6c1d-456d-b812-3bd87cc6d27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b61ba7-f3e9-42c7-8f4a-7cbf413fc096" elementFormDefault="qualified">
    <xsd:import namespace="http://schemas.microsoft.com/office/2006/documentManagement/types"/>
    <xsd:import namespace="http://schemas.microsoft.com/office/infopath/2007/PartnerControls"/>
    <xsd:element name="SharedWithUsers" ma:index="10"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eb942829-1513-4dca-b4d8-de78ebcfa5c0}" ma:internalName="TaxCatchAll" ma:showField="CatchAllData" ma:web="09b61ba7-f3e9-42c7-8f4a-7cbf413fc0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F482B4-F524-4C55-A91C-9FAC5530B814}">
  <ds:schemaRefs>
    <ds:schemaRef ds:uri="http://schemas.microsoft.com/office/2006/metadata/properties"/>
    <ds:schemaRef ds:uri="http://schemas.microsoft.com/office/infopath/2007/PartnerControls"/>
    <ds:schemaRef ds:uri="09b61ba7-f3e9-42c7-8f4a-7cbf413fc096"/>
    <ds:schemaRef ds:uri="f1202282-d90f-4682-9218-465855ea820b"/>
  </ds:schemaRefs>
</ds:datastoreItem>
</file>

<file path=customXml/itemProps2.xml><?xml version="1.0" encoding="utf-8"?>
<ds:datastoreItem xmlns:ds="http://schemas.openxmlformats.org/officeDocument/2006/customXml" ds:itemID="{5D5DE261-A9BE-4B65-9EEB-706B0EED482F}">
  <ds:schemaRefs>
    <ds:schemaRef ds:uri="http://schemas.microsoft.com/sharepoint/v3/contenttype/forms"/>
  </ds:schemaRefs>
</ds:datastoreItem>
</file>

<file path=customXml/itemProps3.xml><?xml version="1.0" encoding="utf-8"?>
<ds:datastoreItem xmlns:ds="http://schemas.openxmlformats.org/officeDocument/2006/customXml" ds:itemID="{2D2D1B42-82B6-4C1B-84D6-25F8054DA6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202282-d90f-4682-9218-465855ea820b"/>
    <ds:schemaRef ds:uri="09b61ba7-f3e9-42c7-8f4a-7cbf413fc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5</Pages>
  <Words>971</Words>
  <Characters>5342</Characters>
  <Application>Microsoft Office Word</Application>
  <DocSecurity>0</DocSecurity>
  <Lines>44</Lines>
  <Paragraphs>12</Paragraphs>
  <ScaleCrop>false</ScaleCrop>
  <Company/>
  <LinksUpToDate>false</LinksUpToDate>
  <CharactersWithSpaces>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yril Novello</dc:creator>
  <cp:keywords/>
  <cp:lastModifiedBy>Aude Leconte</cp:lastModifiedBy>
  <cp:revision>41</cp:revision>
  <dcterms:created xsi:type="dcterms:W3CDTF">2025-07-25T09:33:00Z</dcterms:created>
  <dcterms:modified xsi:type="dcterms:W3CDTF">2026-02-11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4C6475471FC041A4CD31A35508C5E9</vt:lpwstr>
  </property>
  <property fmtid="{D5CDD505-2E9C-101B-9397-08002B2CF9AE}" pid="3" name="MediaServiceImageTags">
    <vt:lpwstr/>
  </property>
</Properties>
</file>